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B22F6" w14:textId="1895C9D0" w:rsidR="00852B5B" w:rsidRPr="007230CF" w:rsidRDefault="00A83A49" w:rsidP="00A83A49">
      <w:pPr>
        <w:jc w:val="center"/>
        <w:rPr>
          <w:b/>
          <w:bCs/>
          <w:u w:val="single"/>
        </w:rPr>
      </w:pPr>
      <w:r w:rsidRPr="007230CF">
        <w:rPr>
          <w:b/>
          <w:bCs/>
          <w:u w:val="single"/>
        </w:rPr>
        <w:t>2024 Ride Calendar</w:t>
      </w:r>
    </w:p>
    <w:p w14:paraId="37D24DB9" w14:textId="77777777" w:rsidR="007230CF" w:rsidRDefault="007230CF" w:rsidP="00A83A49">
      <w:pPr>
        <w:jc w:val="center"/>
      </w:pPr>
    </w:p>
    <w:p w14:paraId="5B4B34EF" w14:textId="706CBA66" w:rsidR="00A83A49" w:rsidRDefault="00A83A49" w:rsidP="00A83A49">
      <w:r>
        <w:t>May 25  - Introductory Clinic at Red Lodge Guest Ranch, Bowden AB</w:t>
      </w:r>
    </w:p>
    <w:p w14:paraId="0A392727" w14:textId="77777777" w:rsidR="007230CF" w:rsidRDefault="007230CF" w:rsidP="00A83A49"/>
    <w:p w14:paraId="75EF1B39" w14:textId="049A85F9" w:rsidR="00A83A49" w:rsidRDefault="00A83A49" w:rsidP="00A83A49">
      <w:r>
        <w:t>June 15 – Mount Up in the Mountains at Ghost River AB</w:t>
      </w:r>
    </w:p>
    <w:p w14:paraId="04EF1571" w14:textId="77777777" w:rsidR="007230CF" w:rsidRDefault="007230CF" w:rsidP="00A83A49"/>
    <w:p w14:paraId="57F4A81A" w14:textId="4D9FC255" w:rsidR="00A83A49" w:rsidRDefault="00A83A49" w:rsidP="00A83A49">
      <w:r>
        <w:t xml:space="preserve">July 13 – Star 6 Stoker at Star 6 Ranch, </w:t>
      </w:r>
      <w:proofErr w:type="spellStart"/>
      <w:r>
        <w:t>Exshaw</w:t>
      </w:r>
      <w:proofErr w:type="spellEnd"/>
      <w:r>
        <w:t xml:space="preserve"> AB</w:t>
      </w:r>
    </w:p>
    <w:p w14:paraId="697C9474" w14:textId="77777777" w:rsidR="007230CF" w:rsidRDefault="007230CF" w:rsidP="00A83A49"/>
    <w:p w14:paraId="3BD8890D" w14:textId="63164C5E" w:rsidR="00A83A49" w:rsidRDefault="00A83A49" w:rsidP="00A83A49">
      <w:r>
        <w:t>August 17 and 18 – Battle River 2 Day Ride at MSW Farms, Ponoka AB</w:t>
      </w:r>
    </w:p>
    <w:p w14:paraId="2BCFFD2A" w14:textId="77777777" w:rsidR="007230CF" w:rsidRDefault="007230CF" w:rsidP="00A83A49"/>
    <w:p w14:paraId="191547E3" w14:textId="6B580BF7" w:rsidR="00A83A49" w:rsidRDefault="00A83A49" w:rsidP="00A83A49">
      <w:r>
        <w:t>August 31 and September 1 – Bar J Bustle 2 Day Ride, Water Valley AB</w:t>
      </w:r>
    </w:p>
    <w:p w14:paraId="7E7A33AF" w14:textId="77777777" w:rsidR="007230CF" w:rsidRDefault="007230CF" w:rsidP="00A83A49"/>
    <w:p w14:paraId="7CA67184" w14:textId="6530069A" w:rsidR="00A83A49" w:rsidRDefault="00A83A49" w:rsidP="00A83A49">
      <w:r>
        <w:t>September 21 – Border Coulee Crossing, Milk River AB</w:t>
      </w:r>
    </w:p>
    <w:p w14:paraId="437D4EE4" w14:textId="77777777" w:rsidR="00A83A49" w:rsidRDefault="00A83A49" w:rsidP="00A83A49"/>
    <w:sectPr w:rsidR="00A83A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szAyMDY3NjIxMLFQ0lEKTi0uzszPAykwrAUA9IKzFCwAAAA="/>
  </w:docVars>
  <w:rsids>
    <w:rsidRoot w:val="00A83A49"/>
    <w:rsid w:val="000544E0"/>
    <w:rsid w:val="000A2812"/>
    <w:rsid w:val="000D0DA5"/>
    <w:rsid w:val="000D651E"/>
    <w:rsid w:val="000E30EF"/>
    <w:rsid w:val="00103AF4"/>
    <w:rsid w:val="0017341E"/>
    <w:rsid w:val="00176B7D"/>
    <w:rsid w:val="001943EE"/>
    <w:rsid w:val="001B06D6"/>
    <w:rsid w:val="001D507F"/>
    <w:rsid w:val="001D5A94"/>
    <w:rsid w:val="00206EDC"/>
    <w:rsid w:val="00233B1C"/>
    <w:rsid w:val="00264EAA"/>
    <w:rsid w:val="002771B6"/>
    <w:rsid w:val="0038376E"/>
    <w:rsid w:val="003C21B8"/>
    <w:rsid w:val="00421208"/>
    <w:rsid w:val="004230A8"/>
    <w:rsid w:val="00471A8D"/>
    <w:rsid w:val="00497833"/>
    <w:rsid w:val="004B3DA3"/>
    <w:rsid w:val="004D505F"/>
    <w:rsid w:val="00513313"/>
    <w:rsid w:val="00570EDF"/>
    <w:rsid w:val="00572C6D"/>
    <w:rsid w:val="00683667"/>
    <w:rsid w:val="00684D55"/>
    <w:rsid w:val="007230CF"/>
    <w:rsid w:val="00752F21"/>
    <w:rsid w:val="00754150"/>
    <w:rsid w:val="00793967"/>
    <w:rsid w:val="007E1A4B"/>
    <w:rsid w:val="0080309C"/>
    <w:rsid w:val="00851C02"/>
    <w:rsid w:val="00852B5B"/>
    <w:rsid w:val="00890DA5"/>
    <w:rsid w:val="00910495"/>
    <w:rsid w:val="00917915"/>
    <w:rsid w:val="009A1671"/>
    <w:rsid w:val="009D63FF"/>
    <w:rsid w:val="009E0D37"/>
    <w:rsid w:val="00A54B9A"/>
    <w:rsid w:val="00A763A9"/>
    <w:rsid w:val="00A83A49"/>
    <w:rsid w:val="00A86EF1"/>
    <w:rsid w:val="00A9087A"/>
    <w:rsid w:val="00A9406B"/>
    <w:rsid w:val="00A94BED"/>
    <w:rsid w:val="00AE147F"/>
    <w:rsid w:val="00AE34DE"/>
    <w:rsid w:val="00AF705E"/>
    <w:rsid w:val="00BA68EB"/>
    <w:rsid w:val="00C024E4"/>
    <w:rsid w:val="00C05BA7"/>
    <w:rsid w:val="00C55C51"/>
    <w:rsid w:val="00C85EC7"/>
    <w:rsid w:val="00C9508A"/>
    <w:rsid w:val="00CC3700"/>
    <w:rsid w:val="00CD04BF"/>
    <w:rsid w:val="00CD1C89"/>
    <w:rsid w:val="00CD4ABF"/>
    <w:rsid w:val="00CF1A9B"/>
    <w:rsid w:val="00D66A87"/>
    <w:rsid w:val="00D76402"/>
    <w:rsid w:val="00D7735B"/>
    <w:rsid w:val="00DC7710"/>
    <w:rsid w:val="00E5745C"/>
    <w:rsid w:val="00E57A89"/>
    <w:rsid w:val="00F934EF"/>
    <w:rsid w:val="00FA6868"/>
    <w:rsid w:val="00FA6A2F"/>
    <w:rsid w:val="00FB31E5"/>
    <w:rsid w:val="00FD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A00CF"/>
  <w15:chartTrackingRefBased/>
  <w15:docId w15:val="{4630A9AB-EED1-43FE-A2C3-4AA9AE82A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Schamber</dc:creator>
  <cp:keywords/>
  <dc:description/>
  <cp:lastModifiedBy>Renee Schamber</cp:lastModifiedBy>
  <cp:revision>2</cp:revision>
  <dcterms:created xsi:type="dcterms:W3CDTF">2024-02-02T17:23:00Z</dcterms:created>
  <dcterms:modified xsi:type="dcterms:W3CDTF">2024-02-02T17:27:00Z</dcterms:modified>
</cp:coreProperties>
</file>